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3, Modelos actualizados de los ítems de arquitectura impactados por el proyecto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77981c del 17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br w:type="page"/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17T17:44:03Z</dcterms:created>
  <dcterms:modified xsi:type="dcterms:W3CDTF">2023-07-17T17:44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